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BC32E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7B500D7F" w14:textId="1F9C7438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Position Title:</w:t>
      </w:r>
      <w:r w:rsidRPr="00CB6D42">
        <w:rPr>
          <w:rFonts w:ascii="Arial" w:hAnsi="Arial" w:cs="Arial"/>
        </w:rPr>
        <w:tab/>
      </w:r>
      <w:r w:rsidR="004A5C3B">
        <w:rPr>
          <w:rFonts w:ascii="Arial" w:hAnsi="Arial" w:cs="Arial"/>
        </w:rPr>
        <w:t xml:space="preserve">Installation Manager </w:t>
      </w:r>
      <w:r w:rsidR="00A678D6">
        <w:rPr>
          <w:rFonts w:ascii="Arial" w:hAnsi="Arial" w:cs="Arial"/>
        </w:rPr>
        <w:t>of</w:t>
      </w:r>
      <w:r w:rsidR="008912CA">
        <w:rPr>
          <w:rFonts w:ascii="Arial" w:hAnsi="Arial" w:cs="Arial"/>
        </w:rPr>
        <w:t xml:space="preserve"> </w:t>
      </w:r>
      <w:r w:rsidR="002B6241">
        <w:rPr>
          <w:rFonts w:ascii="Arial" w:hAnsi="Arial" w:cs="Arial"/>
        </w:rPr>
        <w:t>S</w:t>
      </w:r>
      <w:r w:rsidR="005709B5">
        <w:rPr>
          <w:rFonts w:ascii="Arial" w:hAnsi="Arial" w:cs="Arial"/>
        </w:rPr>
        <w:t>ubcontract</w:t>
      </w:r>
      <w:r w:rsidR="009D2A5B">
        <w:rPr>
          <w:rFonts w:ascii="Arial" w:hAnsi="Arial" w:cs="Arial"/>
        </w:rPr>
        <w:t xml:space="preserve"> Installers</w:t>
      </w:r>
      <w:r w:rsidR="008A5A46">
        <w:rPr>
          <w:rFonts w:ascii="Arial" w:hAnsi="Arial" w:cs="Arial"/>
        </w:rPr>
        <w:t xml:space="preserve"> </w:t>
      </w:r>
    </w:p>
    <w:p w14:paraId="4922B4FA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5385ADC4" w14:textId="275F42E6" w:rsidR="0086766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Reports To:</w:t>
      </w:r>
      <w:r w:rsidRPr="00CB6D42">
        <w:rPr>
          <w:rFonts w:ascii="Arial" w:hAnsi="Arial" w:cs="Arial"/>
        </w:rPr>
        <w:tab/>
      </w:r>
      <w:r w:rsidR="009D2A5B">
        <w:rPr>
          <w:rFonts w:ascii="Arial" w:hAnsi="Arial" w:cs="Arial"/>
        </w:rPr>
        <w:t>Field Operations</w:t>
      </w:r>
      <w:r w:rsidR="00D774DF">
        <w:rPr>
          <w:rFonts w:ascii="Arial" w:hAnsi="Arial" w:cs="Arial"/>
        </w:rPr>
        <w:t xml:space="preserve"> Segment</w:t>
      </w:r>
      <w:r w:rsidR="009D2A5B">
        <w:rPr>
          <w:rFonts w:ascii="Arial" w:hAnsi="Arial" w:cs="Arial"/>
        </w:rPr>
        <w:t xml:space="preserve"> Manager</w:t>
      </w:r>
    </w:p>
    <w:p w14:paraId="10CBF840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7BFF65B8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Job Purpose:</w:t>
      </w:r>
    </w:p>
    <w:p w14:paraId="0FEE4613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4302EEB0" w14:textId="6B4C5670" w:rsidR="00867662" w:rsidRPr="00CB6D42" w:rsidRDefault="00E61229" w:rsidP="00867662">
      <w:p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921CDC" w:rsidRPr="00921CDC">
        <w:rPr>
          <w:rFonts w:ascii="Arial" w:hAnsi="Arial" w:cs="Arial"/>
        </w:rPr>
        <w:t xml:space="preserve"> </w:t>
      </w:r>
      <w:r w:rsidR="00A678D6">
        <w:rPr>
          <w:rFonts w:ascii="Arial" w:hAnsi="Arial" w:cs="Arial"/>
        </w:rPr>
        <w:t xml:space="preserve">Installation Manager </w:t>
      </w:r>
      <w:r w:rsidR="00A678D6">
        <w:rPr>
          <w:rFonts w:ascii="Arial" w:hAnsi="Arial" w:cs="Arial"/>
        </w:rPr>
        <w:t>of</w:t>
      </w:r>
      <w:r w:rsidR="00A678D6">
        <w:rPr>
          <w:rFonts w:ascii="Arial" w:hAnsi="Arial" w:cs="Arial"/>
        </w:rPr>
        <w:t xml:space="preserve"> Subcontract Installers</w:t>
      </w:r>
      <w:r w:rsidR="00867662">
        <w:rPr>
          <w:rFonts w:ascii="Arial" w:hAnsi="Arial" w:cs="Arial"/>
        </w:rPr>
        <w:t xml:space="preserve"> </w:t>
      </w:r>
      <w:r w:rsidR="00867662" w:rsidRPr="00CB6D42">
        <w:rPr>
          <w:rFonts w:ascii="Arial" w:hAnsi="Arial" w:cs="Arial"/>
        </w:rPr>
        <w:t>is</w:t>
      </w:r>
      <w:r w:rsidR="00867662">
        <w:rPr>
          <w:rFonts w:ascii="Arial" w:hAnsi="Arial" w:cs="Arial"/>
        </w:rPr>
        <w:t xml:space="preserve"> the primary point of contact and manager of MillerClapperton’s projects </w:t>
      </w:r>
      <w:r w:rsidR="001B6884">
        <w:rPr>
          <w:rFonts w:ascii="Arial" w:hAnsi="Arial" w:cs="Arial"/>
        </w:rPr>
        <w:t>that utilize subcontract installation companies</w:t>
      </w:r>
      <w:r w:rsidR="009F1880">
        <w:rPr>
          <w:rFonts w:ascii="Arial" w:hAnsi="Arial" w:cs="Arial"/>
        </w:rPr>
        <w:t xml:space="preserve"> for</w:t>
      </w:r>
      <w:r w:rsidR="00867662">
        <w:rPr>
          <w:rFonts w:ascii="Arial" w:hAnsi="Arial" w:cs="Arial"/>
        </w:rPr>
        <w:t xml:space="preserve"> the </w:t>
      </w:r>
      <w:r w:rsidR="00921CDC">
        <w:rPr>
          <w:rFonts w:ascii="Arial" w:hAnsi="Arial" w:cs="Arial"/>
        </w:rPr>
        <w:t>Field Operations</w:t>
      </w:r>
      <w:r w:rsidR="00374CEB">
        <w:rPr>
          <w:rFonts w:ascii="Arial" w:hAnsi="Arial" w:cs="Arial"/>
        </w:rPr>
        <w:t xml:space="preserve"> </w:t>
      </w:r>
      <w:r w:rsidR="00867662" w:rsidRPr="00CB6D42">
        <w:rPr>
          <w:rFonts w:ascii="Arial" w:hAnsi="Arial" w:cs="Arial"/>
        </w:rPr>
        <w:t>seg</w:t>
      </w:r>
      <w:r w:rsidR="00867662">
        <w:rPr>
          <w:rFonts w:ascii="Arial" w:hAnsi="Arial" w:cs="Arial"/>
        </w:rPr>
        <w:t>ment of MillerClapperton. The primary purpose of a</w:t>
      </w:r>
      <w:r w:rsidR="00A678D6">
        <w:rPr>
          <w:rFonts w:ascii="Arial" w:hAnsi="Arial" w:cs="Arial"/>
        </w:rPr>
        <w:t>n</w:t>
      </w:r>
      <w:r w:rsidRPr="00E61229">
        <w:rPr>
          <w:rFonts w:ascii="Arial" w:hAnsi="Arial" w:cs="Arial"/>
        </w:rPr>
        <w:t xml:space="preserve"> </w:t>
      </w:r>
      <w:r w:rsidR="00A678D6">
        <w:rPr>
          <w:rFonts w:ascii="Arial" w:hAnsi="Arial" w:cs="Arial"/>
        </w:rPr>
        <w:t xml:space="preserve">Installation Manager </w:t>
      </w:r>
      <w:r w:rsidR="00A678D6">
        <w:rPr>
          <w:rFonts w:ascii="Arial" w:hAnsi="Arial" w:cs="Arial"/>
        </w:rPr>
        <w:t>of</w:t>
      </w:r>
      <w:r w:rsidR="00A678D6">
        <w:rPr>
          <w:rFonts w:ascii="Arial" w:hAnsi="Arial" w:cs="Arial"/>
        </w:rPr>
        <w:t xml:space="preserve"> Subcontract Installers</w:t>
      </w:r>
      <w:r w:rsidR="00867662" w:rsidRPr="00CB6D42">
        <w:rPr>
          <w:rFonts w:ascii="Arial" w:hAnsi="Arial" w:cs="Arial"/>
        </w:rPr>
        <w:t xml:space="preserve"> is to </w:t>
      </w:r>
      <w:r w:rsidR="00867662">
        <w:rPr>
          <w:rFonts w:ascii="Arial" w:hAnsi="Arial" w:cs="Arial"/>
        </w:rPr>
        <w:t>successfully manage</w:t>
      </w:r>
      <w:r>
        <w:rPr>
          <w:rFonts w:ascii="Arial" w:hAnsi="Arial" w:cs="Arial"/>
        </w:rPr>
        <w:t xml:space="preserve"> </w:t>
      </w:r>
      <w:r w:rsidR="00EE7E0F">
        <w:rPr>
          <w:rFonts w:ascii="Arial" w:hAnsi="Arial" w:cs="Arial"/>
        </w:rPr>
        <w:t>the installation</w:t>
      </w:r>
      <w:r w:rsidR="00867662">
        <w:rPr>
          <w:rFonts w:ascii="Arial" w:hAnsi="Arial" w:cs="Arial"/>
        </w:rPr>
        <w:t xml:space="preserve"> </w:t>
      </w:r>
      <w:r w:rsidR="00D128B1">
        <w:rPr>
          <w:rFonts w:ascii="Arial" w:hAnsi="Arial" w:cs="Arial"/>
        </w:rPr>
        <w:t>of MillerClapperton</w:t>
      </w:r>
      <w:r w:rsidR="00290D72">
        <w:rPr>
          <w:rFonts w:ascii="Arial" w:hAnsi="Arial" w:cs="Arial"/>
        </w:rPr>
        <w:t>’s</w:t>
      </w:r>
      <w:r w:rsidR="00135C80">
        <w:rPr>
          <w:rFonts w:ascii="Arial" w:hAnsi="Arial" w:cs="Arial"/>
        </w:rPr>
        <w:t xml:space="preserve"> </w:t>
      </w:r>
      <w:r w:rsidR="00290D72">
        <w:rPr>
          <w:rFonts w:ascii="Arial" w:hAnsi="Arial" w:cs="Arial"/>
        </w:rPr>
        <w:t xml:space="preserve">projects </w:t>
      </w:r>
      <w:r w:rsidR="00867662">
        <w:rPr>
          <w:rFonts w:ascii="Arial" w:hAnsi="Arial" w:cs="Arial"/>
        </w:rPr>
        <w:t>from</w:t>
      </w:r>
      <w:r w:rsidR="005144F5">
        <w:rPr>
          <w:rFonts w:ascii="Arial" w:hAnsi="Arial" w:cs="Arial"/>
        </w:rPr>
        <w:t xml:space="preserve"> the beginning of the</w:t>
      </w:r>
      <w:r w:rsidR="00867662">
        <w:rPr>
          <w:rFonts w:ascii="Arial" w:hAnsi="Arial" w:cs="Arial"/>
        </w:rPr>
        <w:t xml:space="preserve"> </w:t>
      </w:r>
      <w:r w:rsidR="00723203">
        <w:rPr>
          <w:rFonts w:ascii="Arial" w:hAnsi="Arial" w:cs="Arial"/>
        </w:rPr>
        <w:t>installation</w:t>
      </w:r>
      <w:r w:rsidR="00C34BD8">
        <w:rPr>
          <w:rFonts w:ascii="Arial" w:hAnsi="Arial" w:cs="Arial"/>
        </w:rPr>
        <w:t xml:space="preserve"> cycle</w:t>
      </w:r>
      <w:r w:rsidR="00867662">
        <w:rPr>
          <w:rFonts w:ascii="Arial" w:hAnsi="Arial" w:cs="Arial"/>
        </w:rPr>
        <w:t xml:space="preserve"> to project completion and </w:t>
      </w:r>
      <w:r w:rsidR="00867662">
        <w:rPr>
          <w:rFonts w:ascii="Arial" w:hAnsi="Arial" w:cs="Arial"/>
          <w:noProof/>
        </w:rPr>
        <w:t>to complete</w:t>
      </w:r>
      <w:r w:rsidR="00867662">
        <w:rPr>
          <w:rFonts w:ascii="Arial" w:hAnsi="Arial" w:cs="Arial"/>
        </w:rPr>
        <w:t xml:space="preserve"> them at or under budget.  Additional purposes include the responsibility to oversee and mentor </w:t>
      </w:r>
      <w:r w:rsidR="00200D10">
        <w:rPr>
          <w:rFonts w:ascii="Arial" w:hAnsi="Arial" w:cs="Arial"/>
        </w:rPr>
        <w:t xml:space="preserve">other employees in the </w:t>
      </w:r>
      <w:r w:rsidR="00F82AE7">
        <w:rPr>
          <w:rFonts w:ascii="Arial" w:hAnsi="Arial" w:cs="Arial"/>
        </w:rPr>
        <w:t>F</w:t>
      </w:r>
      <w:r w:rsidR="00200D10">
        <w:rPr>
          <w:rFonts w:ascii="Arial" w:hAnsi="Arial" w:cs="Arial"/>
        </w:rPr>
        <w:t xml:space="preserve">ield Operations </w:t>
      </w:r>
      <w:r w:rsidR="00F82AE7">
        <w:rPr>
          <w:rFonts w:ascii="Arial" w:hAnsi="Arial" w:cs="Arial"/>
        </w:rPr>
        <w:t>department</w:t>
      </w:r>
      <w:r w:rsidR="00867662">
        <w:rPr>
          <w:rFonts w:ascii="Arial" w:hAnsi="Arial" w:cs="Arial"/>
        </w:rPr>
        <w:t>.  A fully capable individual who has a depth of knowledge in our subcontracting business and is capable of handling multiple projects with minimal assistance.</w:t>
      </w:r>
    </w:p>
    <w:p w14:paraId="628BC115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267B3918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Requirements:</w:t>
      </w:r>
    </w:p>
    <w:p w14:paraId="604A07DD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131C8154" w14:textId="77777777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>College or Technical School degree in architecture, engineering, or construction management is preferred.</w:t>
      </w:r>
    </w:p>
    <w:p w14:paraId="479A3767" w14:textId="77777777" w:rsidR="00867662" w:rsidRPr="00CB6D4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024C33A1" w14:textId="77777777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>Background and experience in architecture, engineering, or construction is preferred.</w:t>
      </w:r>
    </w:p>
    <w:p w14:paraId="4065465C" w14:textId="77777777" w:rsidR="00867662" w:rsidRPr="00CB6D4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08490AF9" w14:textId="32C33B39" w:rsidR="0086766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Background and experience in exterior cladding </w:t>
      </w:r>
      <w:r w:rsidRPr="00867662">
        <w:rPr>
          <w:rFonts w:ascii="Arial" w:hAnsi="Arial" w:cs="Arial"/>
          <w:noProof/>
        </w:rPr>
        <w:t>and/or</w:t>
      </w:r>
      <w:r w:rsidRPr="00CB6D42">
        <w:rPr>
          <w:rFonts w:ascii="Arial" w:hAnsi="Arial" w:cs="Arial"/>
        </w:rPr>
        <w:t xml:space="preserve"> other building products is preferred.</w:t>
      </w:r>
    </w:p>
    <w:p w14:paraId="1EC8D3DD" w14:textId="77777777" w:rsidR="003E7F7A" w:rsidRPr="003E7F7A" w:rsidRDefault="003E7F7A" w:rsidP="003E7F7A">
      <w:pPr>
        <w:pStyle w:val="ListParagraph"/>
        <w:rPr>
          <w:rFonts w:ascii="Arial" w:hAnsi="Arial" w:cs="Arial"/>
        </w:rPr>
      </w:pPr>
    </w:p>
    <w:p w14:paraId="06C3C0D1" w14:textId="429844B5" w:rsidR="003E7F7A" w:rsidRPr="00CB6D42" w:rsidRDefault="001163CB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>In</w:t>
      </w:r>
      <w:r w:rsidR="001E1F70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field</w:t>
      </w:r>
      <w:r w:rsidR="001E1F70">
        <w:rPr>
          <w:rFonts w:ascii="Arial" w:hAnsi="Arial" w:cs="Arial"/>
        </w:rPr>
        <w:t xml:space="preserve"> </w:t>
      </w:r>
      <w:r w:rsidR="001E1F70" w:rsidRPr="001E1F70">
        <w:rPr>
          <w:rFonts w:ascii="Arial" w:hAnsi="Arial" w:cs="Arial"/>
          <w:noProof/>
        </w:rPr>
        <w:t>hands</w:t>
      </w:r>
      <w:r w:rsidR="001E1F70">
        <w:rPr>
          <w:rFonts w:ascii="Arial" w:hAnsi="Arial" w:cs="Arial"/>
          <w:noProof/>
        </w:rPr>
        <w:t>-</w:t>
      </w:r>
      <w:r w:rsidR="001E1F70" w:rsidRPr="001E1F70">
        <w:rPr>
          <w:rFonts w:ascii="Arial" w:hAnsi="Arial" w:cs="Arial"/>
          <w:noProof/>
        </w:rPr>
        <w:t>on</w:t>
      </w:r>
      <w:r w:rsidR="001E1F7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xperience</w:t>
      </w:r>
      <w:r w:rsidR="004322FD">
        <w:rPr>
          <w:rFonts w:ascii="Arial" w:hAnsi="Arial" w:cs="Arial"/>
        </w:rPr>
        <w:t xml:space="preserve"> or previously </w:t>
      </w:r>
      <w:r w:rsidR="00FD611B" w:rsidRPr="00FD611B">
        <w:rPr>
          <w:rFonts w:ascii="Arial" w:hAnsi="Arial" w:cs="Arial"/>
          <w:noProof/>
        </w:rPr>
        <w:t>employed</w:t>
      </w:r>
      <w:r w:rsidR="00FD611B">
        <w:rPr>
          <w:rFonts w:ascii="Arial" w:hAnsi="Arial" w:cs="Arial"/>
        </w:rPr>
        <w:t xml:space="preserve"> with a commercial General Contractor</w:t>
      </w:r>
      <w:r>
        <w:rPr>
          <w:rFonts w:ascii="Arial" w:hAnsi="Arial" w:cs="Arial"/>
        </w:rPr>
        <w:t xml:space="preserve"> </w:t>
      </w:r>
      <w:r w:rsidR="001E1F70">
        <w:rPr>
          <w:rFonts w:ascii="Arial" w:hAnsi="Arial" w:cs="Arial"/>
        </w:rPr>
        <w:t xml:space="preserve">is preferred. </w:t>
      </w:r>
    </w:p>
    <w:p w14:paraId="7536AAE0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4D464AF6" w14:textId="399965E1" w:rsidR="0086766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Must possess the ability to manage the demands of multiple projects and multiple </w:t>
      </w:r>
      <w:r w:rsidR="00C63A84">
        <w:rPr>
          <w:rFonts w:ascii="Arial" w:hAnsi="Arial" w:cs="Arial"/>
        </w:rPr>
        <w:t>installing subcontractors</w:t>
      </w:r>
      <w:r>
        <w:rPr>
          <w:rFonts w:ascii="Arial" w:hAnsi="Arial" w:cs="Arial"/>
        </w:rPr>
        <w:t>.</w:t>
      </w:r>
    </w:p>
    <w:p w14:paraId="1CB69550" w14:textId="77777777" w:rsidR="00867662" w:rsidRPr="00CE30C0" w:rsidRDefault="00867662" w:rsidP="00867662">
      <w:pPr>
        <w:pStyle w:val="ListParagraph"/>
        <w:rPr>
          <w:rFonts w:ascii="Arial" w:hAnsi="Arial" w:cs="Arial"/>
        </w:rPr>
      </w:pPr>
    </w:p>
    <w:p w14:paraId="238ADEA7" w14:textId="77777777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Must possess a desire to learn </w:t>
      </w:r>
      <w:r>
        <w:rPr>
          <w:rFonts w:ascii="Arial" w:hAnsi="Arial" w:cs="Arial"/>
        </w:rPr>
        <w:t xml:space="preserve">and teach </w:t>
      </w:r>
      <w:r w:rsidRPr="00CB6D42">
        <w:rPr>
          <w:rFonts w:ascii="Arial" w:hAnsi="Arial" w:cs="Arial"/>
        </w:rPr>
        <w:t>all aspects of construction and the subcontracting business.</w:t>
      </w:r>
    </w:p>
    <w:p w14:paraId="218C762D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249E5718" w14:textId="08F86CA2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>Must demonstrate the ability to m</w:t>
      </w:r>
      <w:r w:rsidRPr="00867662">
        <w:rPr>
          <w:rFonts w:ascii="Arial" w:hAnsi="Arial" w:cs="Arial"/>
        </w:rPr>
        <w:t xml:space="preserve">ake sound decisions that lead to a successful and safe </w:t>
      </w:r>
      <w:r w:rsidRPr="00867662">
        <w:rPr>
          <w:rFonts w:ascii="Arial" w:hAnsi="Arial" w:cs="Arial"/>
          <w:noProof/>
        </w:rPr>
        <w:t xml:space="preserve">project </w:t>
      </w:r>
      <w:r>
        <w:rPr>
          <w:rFonts w:ascii="Arial" w:hAnsi="Arial" w:cs="Arial"/>
          <w:noProof/>
        </w:rPr>
        <w:t>promptly</w:t>
      </w:r>
      <w:r w:rsidRPr="00867662">
        <w:rPr>
          <w:rFonts w:ascii="Arial" w:hAnsi="Arial" w:cs="Arial"/>
        </w:rPr>
        <w:t>.</w:t>
      </w:r>
    </w:p>
    <w:p w14:paraId="697FF6C7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6D2B1FEF" w14:textId="0299941F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>Must demonstrate the aptitude to read and understand project specifications, architectural</w:t>
      </w:r>
      <w:r w:rsidR="00A55D03">
        <w:rPr>
          <w:rFonts w:ascii="Arial" w:hAnsi="Arial" w:cs="Arial"/>
        </w:rPr>
        <w:t xml:space="preserve"> drawings,</w:t>
      </w:r>
      <w:r w:rsidRPr="00CB6D42">
        <w:rPr>
          <w:rFonts w:ascii="Arial" w:hAnsi="Arial" w:cs="Arial"/>
        </w:rPr>
        <w:t xml:space="preserve"> structural drawings</w:t>
      </w:r>
      <w:r w:rsidR="00A55D03">
        <w:rPr>
          <w:rFonts w:ascii="Arial" w:hAnsi="Arial" w:cs="Arial"/>
        </w:rPr>
        <w:t xml:space="preserve">, and </w:t>
      </w:r>
      <w:r w:rsidR="00F2211A">
        <w:rPr>
          <w:rFonts w:ascii="Arial" w:hAnsi="Arial" w:cs="Arial"/>
        </w:rPr>
        <w:t>installation drawings</w:t>
      </w:r>
      <w:r w:rsidRPr="00CB6D42">
        <w:rPr>
          <w:rFonts w:ascii="Arial" w:hAnsi="Arial" w:cs="Arial"/>
        </w:rPr>
        <w:t>.</w:t>
      </w:r>
    </w:p>
    <w:p w14:paraId="2A750664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6682F9D3" w14:textId="4D10FC0B" w:rsidR="0086766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Must demonstrate the aptitude to understand and check project </w:t>
      </w:r>
      <w:r w:rsidR="006E2577">
        <w:rPr>
          <w:rFonts w:ascii="Arial" w:hAnsi="Arial" w:cs="Arial"/>
        </w:rPr>
        <w:t>installation</w:t>
      </w:r>
      <w:r>
        <w:rPr>
          <w:rFonts w:ascii="Arial" w:hAnsi="Arial" w:cs="Arial"/>
        </w:rPr>
        <w:t xml:space="preserve"> drawings,</w:t>
      </w:r>
      <w:r w:rsidR="00045D8B">
        <w:rPr>
          <w:rFonts w:ascii="Arial" w:hAnsi="Arial" w:cs="Arial"/>
        </w:rPr>
        <w:t xml:space="preserve"> review</w:t>
      </w:r>
      <w:r>
        <w:rPr>
          <w:rFonts w:ascii="Arial" w:hAnsi="Arial" w:cs="Arial"/>
        </w:rPr>
        <w:t xml:space="preserve"> 3D models, fabrication drawings and sheet metal flat patterns.</w:t>
      </w:r>
    </w:p>
    <w:p w14:paraId="49B70924" w14:textId="77777777" w:rsidR="00867662" w:rsidRPr="00D65853" w:rsidRDefault="00867662" w:rsidP="00867662">
      <w:pPr>
        <w:pStyle w:val="ListParagraph"/>
        <w:rPr>
          <w:rFonts w:ascii="Arial" w:hAnsi="Arial" w:cs="Arial"/>
        </w:rPr>
      </w:pPr>
    </w:p>
    <w:p w14:paraId="0DE67CBA" w14:textId="01147500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>Must be willing and able to collaborate, train</w:t>
      </w:r>
      <w:r w:rsidR="00E84ECC">
        <w:rPr>
          <w:rFonts w:ascii="Arial" w:hAnsi="Arial" w:cs="Arial"/>
        </w:rPr>
        <w:t>,</w:t>
      </w:r>
      <w:r w:rsidRPr="00CB6D42">
        <w:rPr>
          <w:rFonts w:ascii="Arial" w:hAnsi="Arial" w:cs="Arial"/>
        </w:rPr>
        <w:t xml:space="preserve"> and mentor </w:t>
      </w:r>
      <w:r w:rsidR="00E84ECC">
        <w:rPr>
          <w:rFonts w:ascii="Arial" w:hAnsi="Arial" w:cs="Arial"/>
        </w:rPr>
        <w:t>team members in the Field Operations department</w:t>
      </w:r>
      <w:r w:rsidRPr="00EB614D">
        <w:rPr>
          <w:rFonts w:ascii="Arial" w:hAnsi="Arial" w:cs="Arial"/>
        </w:rPr>
        <w:t>.</w:t>
      </w:r>
    </w:p>
    <w:p w14:paraId="5E4BAC75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1823E9E2" w14:textId="77777777" w:rsidR="00867662" w:rsidRPr="00CB6D4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>Must d</w:t>
      </w:r>
      <w:r>
        <w:rPr>
          <w:rFonts w:ascii="Arial" w:hAnsi="Arial" w:cs="Arial"/>
        </w:rPr>
        <w:t>emonstrate an aptitude to learn, u</w:t>
      </w:r>
      <w:r w:rsidRPr="00CB6D42">
        <w:rPr>
          <w:rFonts w:ascii="Arial" w:hAnsi="Arial" w:cs="Arial"/>
        </w:rPr>
        <w:t>nderstand</w:t>
      </w:r>
      <w:r>
        <w:rPr>
          <w:rFonts w:ascii="Arial" w:hAnsi="Arial" w:cs="Arial"/>
        </w:rPr>
        <w:t>, and teach</w:t>
      </w:r>
      <w:r w:rsidRPr="00CB6D42">
        <w:rPr>
          <w:rFonts w:ascii="Arial" w:hAnsi="Arial" w:cs="Arial"/>
        </w:rPr>
        <w:t xml:space="preserve"> construction sequencing, quality standards, and product limitations.</w:t>
      </w:r>
    </w:p>
    <w:p w14:paraId="34D053BA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3728CB21" w14:textId="6A2D7B0D" w:rsidR="00867662" w:rsidRPr="00201916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</w:rPr>
      </w:pPr>
      <w:r w:rsidRPr="00201916">
        <w:rPr>
          <w:rFonts w:ascii="Arial" w:hAnsi="Arial" w:cs="Arial"/>
        </w:rPr>
        <w:lastRenderedPageBreak/>
        <w:t>Must demonstrate an aptitude to make decisions quickly and convey accurate information to</w:t>
      </w:r>
      <w:r w:rsidR="00D366DD">
        <w:rPr>
          <w:rFonts w:ascii="Arial" w:hAnsi="Arial" w:cs="Arial"/>
        </w:rPr>
        <w:t xml:space="preserve"> installing subcontractors,</w:t>
      </w:r>
      <w:r w:rsidRPr="00201916">
        <w:rPr>
          <w:rFonts w:ascii="Arial" w:hAnsi="Arial" w:cs="Arial"/>
        </w:rPr>
        <w:t xml:space="preserve"> Project Managers, MillerClapperton customer</w:t>
      </w:r>
      <w:r w:rsidR="00D41FCE">
        <w:rPr>
          <w:rFonts w:ascii="Arial" w:hAnsi="Arial" w:cs="Arial"/>
        </w:rPr>
        <w:t>s</w:t>
      </w:r>
      <w:r w:rsidRPr="00201916">
        <w:rPr>
          <w:rFonts w:ascii="Arial" w:hAnsi="Arial" w:cs="Arial"/>
        </w:rPr>
        <w:t>, and other MillerClapperton Segment Managers.</w:t>
      </w:r>
    </w:p>
    <w:p w14:paraId="3305928C" w14:textId="77777777" w:rsidR="00867662" w:rsidRDefault="00867662" w:rsidP="00867662">
      <w:pPr>
        <w:pStyle w:val="ListParagraph"/>
        <w:numPr>
          <w:ilvl w:val="0"/>
          <w:numId w:val="2"/>
        </w:numPr>
        <w:spacing w:line="240" w:lineRule="atLeast"/>
        <w:rPr>
          <w:rFonts w:ascii="Arial" w:hAnsi="Arial" w:cs="Arial"/>
          <w:b/>
          <w:u w:val="single"/>
        </w:rPr>
      </w:pPr>
      <w:r w:rsidRPr="00D65853">
        <w:rPr>
          <w:rFonts w:ascii="Arial" w:hAnsi="Arial" w:cs="Arial"/>
        </w:rPr>
        <w:t>Must be able to prioritize and complete multiple tasks that may vary in urgency between multiple projects and multiple segments within MillerClapperton.</w:t>
      </w:r>
    </w:p>
    <w:p w14:paraId="77D3CB5D" w14:textId="77777777" w:rsidR="00867662" w:rsidRPr="00D65853" w:rsidRDefault="00867662" w:rsidP="00867662">
      <w:pPr>
        <w:pStyle w:val="ListParagraph"/>
        <w:spacing w:line="240" w:lineRule="atLeast"/>
        <w:rPr>
          <w:rFonts w:ascii="Arial" w:hAnsi="Arial" w:cs="Arial"/>
          <w:b/>
          <w:u w:val="single"/>
        </w:rPr>
      </w:pPr>
    </w:p>
    <w:p w14:paraId="132DAC11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Responsibilities:</w:t>
      </w:r>
    </w:p>
    <w:p w14:paraId="5A2ED6A0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51EC98C8" w14:textId="148FB19F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>Directly manage all aspects of the</w:t>
      </w:r>
      <w:r w:rsidR="00A6569F">
        <w:rPr>
          <w:rFonts w:ascii="Arial" w:hAnsi="Arial" w:cs="Arial"/>
        </w:rPr>
        <w:t xml:space="preserve"> installation of </w:t>
      </w:r>
      <w:r w:rsidR="008F05CC">
        <w:rPr>
          <w:rFonts w:ascii="Arial" w:hAnsi="Arial" w:cs="Arial"/>
        </w:rPr>
        <w:t>products on</w:t>
      </w:r>
      <w:r>
        <w:rPr>
          <w:rFonts w:ascii="Arial" w:hAnsi="Arial" w:cs="Arial"/>
        </w:rPr>
        <w:t xml:space="preserve"> assigned projects from </w:t>
      </w:r>
      <w:r w:rsidR="00D75CBA">
        <w:rPr>
          <w:rFonts w:ascii="Arial" w:hAnsi="Arial" w:cs="Arial"/>
        </w:rPr>
        <w:t>installation start</w:t>
      </w:r>
      <w:r>
        <w:rPr>
          <w:rFonts w:ascii="Arial" w:hAnsi="Arial" w:cs="Arial"/>
        </w:rPr>
        <w:t xml:space="preserve"> to Project Closeout.</w:t>
      </w:r>
    </w:p>
    <w:p w14:paraId="7CAE16A1" w14:textId="77777777" w:rsidR="0086766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6EBE68ED" w14:textId="30307FC2" w:rsidR="00867662" w:rsidRPr="00EA1E51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EA1E51">
        <w:rPr>
          <w:rFonts w:ascii="Arial" w:hAnsi="Arial" w:cs="Arial"/>
        </w:rPr>
        <w:t>Review and manage assigned project’s contracts and ensure that the scope of work, installation durations, and other items within MillerClapperton’s control are properly represented and noted.</w:t>
      </w:r>
    </w:p>
    <w:p w14:paraId="19CC4329" w14:textId="77777777" w:rsidR="00867662" w:rsidRPr="00CB6D4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6415AB52" w14:textId="3E796E49" w:rsidR="00E8698F" w:rsidRPr="00A171FC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A171FC">
        <w:rPr>
          <w:rFonts w:ascii="Arial" w:hAnsi="Arial" w:cs="Arial"/>
        </w:rPr>
        <w:t>Review and be responsible for all</w:t>
      </w:r>
      <w:r w:rsidR="00EA1E51" w:rsidRPr="00A171FC">
        <w:rPr>
          <w:rFonts w:ascii="Arial" w:hAnsi="Arial" w:cs="Arial"/>
        </w:rPr>
        <w:t xml:space="preserve"> subcontract installed</w:t>
      </w:r>
      <w:r w:rsidRPr="00A171FC">
        <w:rPr>
          <w:rFonts w:ascii="Arial" w:hAnsi="Arial" w:cs="Arial"/>
        </w:rPr>
        <w:t xml:space="preserve"> project setup tasks, </w:t>
      </w:r>
      <w:r w:rsidRPr="00A171FC">
        <w:rPr>
          <w:rFonts w:ascii="Arial" w:hAnsi="Arial" w:cs="Arial"/>
          <w:noProof/>
        </w:rPr>
        <w:t>including</w:t>
      </w:r>
      <w:r w:rsidRPr="00A171FC">
        <w:rPr>
          <w:rFonts w:ascii="Arial" w:hAnsi="Arial" w:cs="Arial"/>
        </w:rPr>
        <w:t xml:space="preserve"> project plans, schedules, deadlines,</w:t>
      </w:r>
      <w:r w:rsidR="007B64CE">
        <w:rPr>
          <w:rFonts w:ascii="Arial" w:hAnsi="Arial" w:cs="Arial"/>
        </w:rPr>
        <w:t xml:space="preserve"> and</w:t>
      </w:r>
      <w:r w:rsidR="00EA1E51" w:rsidRPr="00A171FC">
        <w:rPr>
          <w:rFonts w:ascii="Arial" w:hAnsi="Arial" w:cs="Arial"/>
        </w:rPr>
        <w:t xml:space="preserve"> </w:t>
      </w:r>
      <w:r w:rsidRPr="00A171FC">
        <w:rPr>
          <w:rFonts w:ascii="Arial" w:hAnsi="Arial" w:cs="Arial"/>
        </w:rPr>
        <w:t>goals.</w:t>
      </w:r>
      <w:bookmarkStart w:id="0" w:name="_GoBack"/>
      <w:bookmarkEnd w:id="0"/>
    </w:p>
    <w:p w14:paraId="4C78B78A" w14:textId="77777777" w:rsidR="00867662" w:rsidRPr="004F17F8" w:rsidRDefault="00867662" w:rsidP="00867662">
      <w:pPr>
        <w:pStyle w:val="ListParagraph"/>
        <w:rPr>
          <w:rFonts w:ascii="Arial" w:hAnsi="Arial" w:cs="Arial"/>
        </w:rPr>
      </w:pPr>
    </w:p>
    <w:p w14:paraId="36C21913" w14:textId="4ADE4FEC" w:rsidR="00867662" w:rsidRPr="006E18C9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6E18C9">
        <w:rPr>
          <w:rFonts w:ascii="Arial" w:hAnsi="Arial" w:cs="Arial"/>
        </w:rPr>
        <w:t>Review and be responsible for project</w:t>
      </w:r>
      <w:r w:rsidR="00575F3A" w:rsidRPr="006E18C9">
        <w:rPr>
          <w:rFonts w:ascii="Arial" w:hAnsi="Arial" w:cs="Arial"/>
        </w:rPr>
        <w:t xml:space="preserve"> installation</w:t>
      </w:r>
      <w:r w:rsidRPr="006E18C9">
        <w:rPr>
          <w:rFonts w:ascii="Arial" w:hAnsi="Arial" w:cs="Arial"/>
        </w:rPr>
        <w:t xml:space="preserve"> documentation throughout the </w:t>
      </w:r>
      <w:r w:rsidR="00575F3A" w:rsidRPr="006E18C9">
        <w:rPr>
          <w:rFonts w:ascii="Arial" w:hAnsi="Arial" w:cs="Arial"/>
        </w:rPr>
        <w:t>installation</w:t>
      </w:r>
      <w:r w:rsidRPr="006E18C9">
        <w:rPr>
          <w:rFonts w:ascii="Arial" w:hAnsi="Arial" w:cs="Arial"/>
        </w:rPr>
        <w:t xml:space="preserve"> duration. </w:t>
      </w:r>
    </w:p>
    <w:p w14:paraId="4F48BBD4" w14:textId="77777777" w:rsidR="00867662" w:rsidRPr="00CB6D4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345A8A42" w14:textId="42CB3D77" w:rsidR="00867662" w:rsidRPr="00CB6D4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Review </w:t>
      </w:r>
      <w:r w:rsidRPr="00CB6D42">
        <w:rPr>
          <w:rFonts w:ascii="Arial" w:hAnsi="Arial" w:cs="Arial"/>
        </w:rPr>
        <w:t xml:space="preserve">project </w:t>
      </w:r>
      <w:r w:rsidR="003447BC">
        <w:rPr>
          <w:rFonts w:ascii="Arial" w:hAnsi="Arial" w:cs="Arial"/>
        </w:rPr>
        <w:t>i</w:t>
      </w:r>
      <w:r w:rsidR="00E94D16">
        <w:rPr>
          <w:rFonts w:ascii="Arial" w:hAnsi="Arial" w:cs="Arial"/>
        </w:rPr>
        <w:t>nstallation</w:t>
      </w:r>
      <w:r w:rsidRPr="00CB6D42">
        <w:rPr>
          <w:rFonts w:ascii="Arial" w:hAnsi="Arial" w:cs="Arial"/>
        </w:rPr>
        <w:t xml:space="preserve"> </w:t>
      </w:r>
      <w:r w:rsidR="003447BC">
        <w:rPr>
          <w:rFonts w:ascii="Arial" w:hAnsi="Arial" w:cs="Arial"/>
        </w:rPr>
        <w:t>d</w:t>
      </w:r>
      <w:r w:rsidRPr="00CB6D42">
        <w:rPr>
          <w:rFonts w:ascii="Arial" w:hAnsi="Arial" w:cs="Arial"/>
        </w:rPr>
        <w:t>rawings to ensure</w:t>
      </w:r>
      <w:r>
        <w:rPr>
          <w:rFonts w:ascii="Arial" w:hAnsi="Arial" w:cs="Arial"/>
        </w:rPr>
        <w:t xml:space="preserve"> that they accurately portray MillerClapperton’s Scope of Work before they </w:t>
      </w:r>
      <w:r w:rsidRPr="00867662">
        <w:rPr>
          <w:rFonts w:ascii="Arial" w:hAnsi="Arial" w:cs="Arial"/>
          <w:noProof/>
        </w:rPr>
        <w:t>are released</w:t>
      </w:r>
      <w:r>
        <w:rPr>
          <w:rFonts w:ascii="Arial" w:hAnsi="Arial" w:cs="Arial"/>
        </w:rPr>
        <w:t xml:space="preserve"> to the </w:t>
      </w:r>
      <w:r w:rsidR="00270DC0">
        <w:rPr>
          <w:rFonts w:ascii="Arial" w:hAnsi="Arial" w:cs="Arial"/>
        </w:rPr>
        <w:t>subcontract installer</w:t>
      </w:r>
      <w:r>
        <w:rPr>
          <w:rFonts w:ascii="Arial" w:hAnsi="Arial" w:cs="Arial"/>
        </w:rPr>
        <w:t>.</w:t>
      </w:r>
    </w:p>
    <w:p w14:paraId="1076E271" w14:textId="77777777" w:rsidR="00867662" w:rsidRPr="00CB6D4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3BD9C212" w14:textId="796D1443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Review and be responsible for </w:t>
      </w:r>
      <w:r w:rsidRPr="00CB6D42">
        <w:rPr>
          <w:rFonts w:ascii="Arial" w:hAnsi="Arial" w:cs="Arial"/>
        </w:rPr>
        <w:t xml:space="preserve">square foot checks and panel counts of the scope of work </w:t>
      </w:r>
      <w:r>
        <w:rPr>
          <w:rFonts w:ascii="Arial" w:hAnsi="Arial" w:cs="Arial"/>
          <w:noProof/>
        </w:rPr>
        <w:t>before</w:t>
      </w:r>
      <w:r w:rsidRPr="00CB6D42">
        <w:rPr>
          <w:rFonts w:ascii="Arial" w:hAnsi="Arial" w:cs="Arial"/>
        </w:rPr>
        <w:t xml:space="preserve"> a project’s </w:t>
      </w:r>
      <w:r w:rsidR="00214312">
        <w:rPr>
          <w:rFonts w:ascii="Arial" w:hAnsi="Arial" w:cs="Arial"/>
        </w:rPr>
        <w:t>pre-installation meeting</w:t>
      </w:r>
      <w:r w:rsidRPr="00CB6D42">
        <w:rPr>
          <w:rFonts w:ascii="Arial" w:hAnsi="Arial" w:cs="Arial"/>
        </w:rPr>
        <w:t xml:space="preserve"> to be compared to the totals from an estimate.</w:t>
      </w:r>
    </w:p>
    <w:p w14:paraId="2BF70F25" w14:textId="77777777" w:rsidR="00867662" w:rsidRPr="00881F40" w:rsidRDefault="00867662" w:rsidP="00867662">
      <w:pPr>
        <w:pStyle w:val="ListParagraph"/>
        <w:rPr>
          <w:rFonts w:ascii="Arial" w:hAnsi="Arial" w:cs="Arial"/>
        </w:rPr>
      </w:pPr>
    </w:p>
    <w:p w14:paraId="400CD9C8" w14:textId="3C740660" w:rsidR="00867662" w:rsidRPr="00881F40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881F40">
        <w:rPr>
          <w:rFonts w:ascii="Arial" w:hAnsi="Arial" w:cs="Arial"/>
        </w:rPr>
        <w:t xml:space="preserve">Prepare a </w:t>
      </w:r>
      <w:r>
        <w:rPr>
          <w:rFonts w:ascii="Arial" w:hAnsi="Arial" w:cs="Arial"/>
        </w:rPr>
        <w:t>written project</w:t>
      </w:r>
      <w:r w:rsidR="00C16398">
        <w:rPr>
          <w:rFonts w:ascii="Arial" w:hAnsi="Arial" w:cs="Arial"/>
        </w:rPr>
        <w:t xml:space="preserve"> installation</w:t>
      </w:r>
      <w:r>
        <w:rPr>
          <w:rFonts w:ascii="Arial" w:hAnsi="Arial" w:cs="Arial"/>
        </w:rPr>
        <w:t xml:space="preserve"> schedule</w:t>
      </w:r>
      <w:r w:rsidR="00682E5A">
        <w:rPr>
          <w:rFonts w:ascii="Arial" w:hAnsi="Arial" w:cs="Arial"/>
        </w:rPr>
        <w:t xml:space="preserve"> by area and sequence</w:t>
      </w:r>
      <w:r>
        <w:rPr>
          <w:rFonts w:ascii="Arial" w:hAnsi="Arial" w:cs="Arial"/>
        </w:rPr>
        <w:t>.</w:t>
      </w:r>
    </w:p>
    <w:p w14:paraId="480B913E" w14:textId="77777777" w:rsidR="00867662" w:rsidRDefault="00867662" w:rsidP="00867662">
      <w:pPr>
        <w:pStyle w:val="ListParagraph"/>
        <w:spacing w:line="240" w:lineRule="atLeast"/>
        <w:rPr>
          <w:rFonts w:ascii="Arial" w:hAnsi="Arial" w:cs="Arial"/>
        </w:rPr>
      </w:pPr>
    </w:p>
    <w:p w14:paraId="37D5AA5E" w14:textId="41F57540" w:rsidR="00867662" w:rsidRPr="00AC75F5" w:rsidRDefault="00F735EC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AC75F5">
        <w:rPr>
          <w:rFonts w:ascii="Arial" w:hAnsi="Arial" w:cs="Arial"/>
        </w:rPr>
        <w:t>C</w:t>
      </w:r>
      <w:r w:rsidR="00867662" w:rsidRPr="00AC75F5">
        <w:rPr>
          <w:rFonts w:ascii="Arial" w:hAnsi="Arial" w:cs="Arial"/>
        </w:rPr>
        <w:t>oordinating with MillerClapperton Field Operations Segment Manager to source and select an installation subcontractor to ensure a safe, timely, and cost-effective installation.</w:t>
      </w:r>
    </w:p>
    <w:p w14:paraId="1AF5A5C7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5CE57DA9" w14:textId="68ADCB53" w:rsidR="00867662" w:rsidRPr="00CB6D42" w:rsidRDefault="00C96B3C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Sourcing new subcontract </w:t>
      </w:r>
      <w:r w:rsidR="004327A7">
        <w:rPr>
          <w:rFonts w:ascii="Arial" w:hAnsi="Arial" w:cs="Arial"/>
        </w:rPr>
        <w:t xml:space="preserve">installation companies and properly </w:t>
      </w:r>
      <w:r w:rsidR="00771F29">
        <w:rPr>
          <w:rFonts w:ascii="Arial" w:hAnsi="Arial" w:cs="Arial"/>
        </w:rPr>
        <w:t xml:space="preserve">vetting them. </w:t>
      </w:r>
    </w:p>
    <w:p w14:paraId="6B12A957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05494B04" w14:textId="54D47B41" w:rsidR="003447BC" w:rsidRDefault="003447BC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Reviewing project Daily Reports for accuracy and </w:t>
      </w:r>
      <w:r w:rsidR="00305954">
        <w:rPr>
          <w:rFonts w:ascii="Arial" w:hAnsi="Arial" w:cs="Arial"/>
        </w:rPr>
        <w:t xml:space="preserve">schedule </w:t>
      </w:r>
      <w:r w:rsidR="0027332E">
        <w:rPr>
          <w:rFonts w:ascii="Arial" w:hAnsi="Arial" w:cs="Arial"/>
        </w:rPr>
        <w:t>commitments.</w:t>
      </w:r>
    </w:p>
    <w:p w14:paraId="67CF8076" w14:textId="77777777" w:rsidR="003447BC" w:rsidRPr="003447BC" w:rsidRDefault="003447BC" w:rsidP="003447BC">
      <w:pPr>
        <w:pStyle w:val="ListParagraph"/>
        <w:rPr>
          <w:rFonts w:ascii="Arial" w:hAnsi="Arial" w:cs="Arial"/>
        </w:rPr>
      </w:pPr>
    </w:p>
    <w:p w14:paraId="45F74C7E" w14:textId="0A01E20A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Review assigned project’s job card to ensure the accuracy of job costs towards MillerClapperton Cost Codes and reconciling them should there be any discrepancies. </w:t>
      </w:r>
    </w:p>
    <w:p w14:paraId="3B3E482E" w14:textId="77777777" w:rsidR="00867662" w:rsidRPr="00881F40" w:rsidRDefault="00867662" w:rsidP="00867662">
      <w:pPr>
        <w:pStyle w:val="ListParagraph"/>
        <w:rPr>
          <w:rFonts w:ascii="Arial" w:hAnsi="Arial" w:cs="Arial"/>
        </w:rPr>
      </w:pPr>
    </w:p>
    <w:p w14:paraId="5F63CE59" w14:textId="226AE2AC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>Coordinate</w:t>
      </w:r>
      <w:r w:rsidR="00717197">
        <w:rPr>
          <w:rFonts w:ascii="Arial" w:hAnsi="Arial" w:cs="Arial"/>
        </w:rPr>
        <w:t xml:space="preserve"> daily</w:t>
      </w:r>
      <w:r>
        <w:rPr>
          <w:rFonts w:ascii="Arial" w:hAnsi="Arial" w:cs="Arial"/>
        </w:rPr>
        <w:t xml:space="preserve"> with subcontract installation crews to ensure that deadlines </w:t>
      </w:r>
      <w:r w:rsidRPr="00867662">
        <w:rPr>
          <w:rFonts w:ascii="Arial" w:hAnsi="Arial" w:cs="Arial"/>
          <w:noProof/>
        </w:rPr>
        <w:t>are met</w:t>
      </w:r>
      <w:r>
        <w:rPr>
          <w:rFonts w:ascii="Arial" w:hAnsi="Arial" w:cs="Arial"/>
        </w:rPr>
        <w:t xml:space="preserve"> </w:t>
      </w:r>
      <w:r w:rsidRPr="00867662">
        <w:rPr>
          <w:rFonts w:ascii="Arial" w:hAnsi="Arial" w:cs="Arial"/>
          <w:noProof/>
        </w:rPr>
        <w:t>in accordance with</w:t>
      </w:r>
      <w:r>
        <w:rPr>
          <w:rFonts w:ascii="Arial" w:hAnsi="Arial" w:cs="Arial"/>
        </w:rPr>
        <w:t xml:space="preserve"> the project schedule and with the quality that </w:t>
      </w:r>
      <w:r w:rsidRPr="00867662">
        <w:rPr>
          <w:rFonts w:ascii="Arial" w:hAnsi="Arial" w:cs="Arial"/>
          <w:noProof/>
        </w:rPr>
        <w:t>is expected</w:t>
      </w:r>
      <w:r>
        <w:rPr>
          <w:rFonts w:ascii="Arial" w:hAnsi="Arial" w:cs="Arial"/>
        </w:rPr>
        <w:t>.</w:t>
      </w:r>
    </w:p>
    <w:p w14:paraId="12F00AAB" w14:textId="77777777" w:rsidR="00867662" w:rsidRPr="00B043F4" w:rsidRDefault="00867662" w:rsidP="00867662">
      <w:pPr>
        <w:pStyle w:val="ListParagraph"/>
        <w:rPr>
          <w:rFonts w:ascii="Arial" w:hAnsi="Arial" w:cs="Arial"/>
        </w:rPr>
      </w:pPr>
    </w:p>
    <w:p w14:paraId="1DD60FE6" w14:textId="533B71F1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Coordinating with MillerClapperton </w:t>
      </w:r>
      <w:r w:rsidR="0043597B">
        <w:rPr>
          <w:rFonts w:ascii="Arial" w:hAnsi="Arial" w:cs="Arial"/>
        </w:rPr>
        <w:t>Project</w:t>
      </w:r>
      <w:r>
        <w:rPr>
          <w:rFonts w:ascii="Arial" w:hAnsi="Arial" w:cs="Arial"/>
        </w:rPr>
        <w:t xml:space="preserve"> Managers to ensure that the assigned project(s) schedule requirements can </w:t>
      </w:r>
      <w:r w:rsidRPr="00867662">
        <w:rPr>
          <w:rFonts w:ascii="Arial" w:hAnsi="Arial" w:cs="Arial"/>
          <w:noProof/>
        </w:rPr>
        <w:t>be met</w:t>
      </w:r>
      <w:r>
        <w:rPr>
          <w:rFonts w:ascii="Arial" w:hAnsi="Arial" w:cs="Arial"/>
        </w:rPr>
        <w:t>.</w:t>
      </w:r>
    </w:p>
    <w:p w14:paraId="382CB2DC" w14:textId="77777777" w:rsidR="00867662" w:rsidRPr="0036524C" w:rsidRDefault="00867662" w:rsidP="00867662">
      <w:pPr>
        <w:pStyle w:val="ListParagraph"/>
        <w:rPr>
          <w:rFonts w:ascii="Arial" w:hAnsi="Arial" w:cs="Arial"/>
        </w:rPr>
      </w:pPr>
    </w:p>
    <w:p w14:paraId="25D686A1" w14:textId="450A0DE0" w:rsidR="00867662" w:rsidRPr="00CB6D4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Traveling to project </w:t>
      </w:r>
      <w:r w:rsidRPr="005D118E">
        <w:rPr>
          <w:rFonts w:ascii="Arial" w:hAnsi="Arial" w:cs="Arial"/>
          <w:noProof/>
        </w:rPr>
        <w:t>job</w:t>
      </w:r>
      <w:r w:rsidR="005D118E" w:rsidRPr="005D118E">
        <w:rPr>
          <w:rFonts w:ascii="Arial" w:hAnsi="Arial" w:cs="Arial"/>
          <w:noProof/>
        </w:rPr>
        <w:t xml:space="preserve"> </w:t>
      </w:r>
      <w:r w:rsidRPr="005D118E">
        <w:rPr>
          <w:rFonts w:ascii="Arial" w:hAnsi="Arial" w:cs="Arial"/>
          <w:noProof/>
        </w:rPr>
        <w:t>sites</w:t>
      </w:r>
      <w:r w:rsidRPr="00CB6D42">
        <w:rPr>
          <w:rFonts w:ascii="Arial" w:hAnsi="Arial" w:cs="Arial"/>
        </w:rPr>
        <w:t xml:space="preserve"> to attend meetings</w:t>
      </w:r>
      <w:r>
        <w:rPr>
          <w:rFonts w:ascii="Arial" w:hAnsi="Arial" w:cs="Arial"/>
        </w:rPr>
        <w:t xml:space="preserve"> or when in the best interest of the project.</w:t>
      </w:r>
    </w:p>
    <w:p w14:paraId="31F786C3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7FF9AA1F" w14:textId="18F6DD95" w:rsidR="00867662" w:rsidRDefault="005A6AC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>Approving</w:t>
      </w:r>
      <w:r w:rsidR="00867662">
        <w:rPr>
          <w:rFonts w:ascii="Arial" w:hAnsi="Arial" w:cs="Arial"/>
        </w:rPr>
        <w:t xml:space="preserve"> monthly billing invoices </w:t>
      </w:r>
      <w:r w:rsidR="00867662" w:rsidRPr="00867662">
        <w:rPr>
          <w:rFonts w:ascii="Arial" w:hAnsi="Arial" w:cs="Arial"/>
          <w:noProof/>
        </w:rPr>
        <w:t>in accordance with</w:t>
      </w:r>
      <w:r w:rsidR="00867662">
        <w:rPr>
          <w:rFonts w:ascii="Arial" w:hAnsi="Arial" w:cs="Arial"/>
        </w:rPr>
        <w:t xml:space="preserve"> the schedule of values.</w:t>
      </w:r>
    </w:p>
    <w:p w14:paraId="28006BD0" w14:textId="77777777" w:rsidR="00867662" w:rsidRPr="00B043F4" w:rsidRDefault="00867662" w:rsidP="00867662">
      <w:pPr>
        <w:pStyle w:val="ListParagraph"/>
        <w:rPr>
          <w:rFonts w:ascii="Arial" w:hAnsi="Arial" w:cs="Arial"/>
        </w:rPr>
      </w:pPr>
    </w:p>
    <w:p w14:paraId="3334CA7A" w14:textId="3EE71223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Manage subcontractor’s extra work within the project’s contractual requirements to ensure that MillerClapperton </w:t>
      </w:r>
      <w:r w:rsidRPr="00867662">
        <w:rPr>
          <w:rFonts w:ascii="Arial" w:hAnsi="Arial" w:cs="Arial"/>
          <w:noProof/>
        </w:rPr>
        <w:t>is fairly compensated</w:t>
      </w:r>
      <w:r>
        <w:rPr>
          <w:rFonts w:ascii="Arial" w:hAnsi="Arial" w:cs="Arial"/>
        </w:rPr>
        <w:t xml:space="preserve"> for all work performed on a project.</w:t>
      </w:r>
      <w:r w:rsidR="0031293F">
        <w:rPr>
          <w:rFonts w:ascii="Arial" w:hAnsi="Arial" w:cs="Arial"/>
        </w:rPr>
        <w:t xml:space="preserve"> This information will need to be </w:t>
      </w:r>
      <w:r w:rsidR="00196DE1">
        <w:rPr>
          <w:rFonts w:ascii="Arial" w:hAnsi="Arial" w:cs="Arial"/>
        </w:rPr>
        <w:t>prepared in conjunction with the Project Manager</w:t>
      </w:r>
      <w:r w:rsidR="00766508">
        <w:rPr>
          <w:rFonts w:ascii="Arial" w:hAnsi="Arial" w:cs="Arial"/>
        </w:rPr>
        <w:t>.</w:t>
      </w:r>
    </w:p>
    <w:p w14:paraId="0B4881D7" w14:textId="77777777" w:rsidR="00867662" w:rsidRPr="00B043F4" w:rsidRDefault="00867662" w:rsidP="00867662">
      <w:pPr>
        <w:pStyle w:val="ListParagraph"/>
        <w:rPr>
          <w:rFonts w:ascii="Arial" w:hAnsi="Arial" w:cs="Arial"/>
        </w:rPr>
      </w:pPr>
    </w:p>
    <w:p w14:paraId="29652244" w14:textId="6716DBEA" w:rsidR="00867662" w:rsidRPr="00BE67B1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BE67B1">
        <w:rPr>
          <w:rFonts w:ascii="Arial" w:hAnsi="Arial" w:cs="Arial"/>
        </w:rPr>
        <w:t xml:space="preserve">Accurately update </w:t>
      </w:r>
      <w:r w:rsidR="00163F0E" w:rsidRPr="00BE67B1">
        <w:rPr>
          <w:rFonts w:ascii="Arial" w:hAnsi="Arial" w:cs="Arial"/>
        </w:rPr>
        <w:t xml:space="preserve">Installation </w:t>
      </w:r>
      <w:r w:rsidRPr="00BE67B1">
        <w:rPr>
          <w:rFonts w:ascii="Arial" w:hAnsi="Arial" w:cs="Arial"/>
        </w:rPr>
        <w:t xml:space="preserve">Schedule </w:t>
      </w:r>
      <w:r w:rsidR="00163F0E" w:rsidRPr="00BE67B1">
        <w:rPr>
          <w:rFonts w:ascii="Arial" w:hAnsi="Arial" w:cs="Arial"/>
        </w:rPr>
        <w:t>a</w:t>
      </w:r>
      <w:r w:rsidRPr="00BE67B1">
        <w:rPr>
          <w:rFonts w:ascii="Arial" w:hAnsi="Arial" w:cs="Arial"/>
        </w:rPr>
        <w:t>nd confirm its accuracy weekly.</w:t>
      </w:r>
    </w:p>
    <w:p w14:paraId="27E05E7A" w14:textId="77777777" w:rsidR="00867662" w:rsidRPr="0080518F" w:rsidRDefault="00867662" w:rsidP="00867662">
      <w:pPr>
        <w:pStyle w:val="ListParagraph"/>
        <w:rPr>
          <w:rFonts w:ascii="Arial" w:hAnsi="Arial" w:cs="Arial"/>
        </w:rPr>
      </w:pPr>
    </w:p>
    <w:p w14:paraId="659524A4" w14:textId="32C297BE" w:rsidR="00867662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Perform monthly </w:t>
      </w:r>
      <w:r w:rsidR="00F5530F">
        <w:rPr>
          <w:rFonts w:ascii="Arial" w:hAnsi="Arial" w:cs="Arial"/>
        </w:rPr>
        <w:t>percentage of completion</w:t>
      </w:r>
      <w:r>
        <w:rPr>
          <w:rFonts w:ascii="Arial" w:hAnsi="Arial" w:cs="Arial"/>
        </w:rPr>
        <w:t xml:space="preserve"> reviews with the </w:t>
      </w:r>
      <w:r w:rsidR="00F5530F">
        <w:rPr>
          <w:rFonts w:ascii="Arial" w:hAnsi="Arial" w:cs="Arial"/>
        </w:rPr>
        <w:t>Field Operations Segment Manager</w:t>
      </w:r>
      <w:r>
        <w:rPr>
          <w:rFonts w:ascii="Arial" w:hAnsi="Arial" w:cs="Arial"/>
        </w:rPr>
        <w:t>.</w:t>
      </w:r>
    </w:p>
    <w:p w14:paraId="25AB9BDE" w14:textId="77777777" w:rsidR="00867662" w:rsidRPr="0080518F" w:rsidRDefault="00867662" w:rsidP="00867662">
      <w:pPr>
        <w:pStyle w:val="ListParagraph"/>
        <w:rPr>
          <w:rFonts w:ascii="Arial" w:hAnsi="Arial" w:cs="Arial"/>
        </w:rPr>
      </w:pPr>
    </w:p>
    <w:p w14:paraId="438769E4" w14:textId="17BB3CAB" w:rsidR="00867662" w:rsidRDefault="002D2B56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Perform project post-mortem reports </w:t>
      </w:r>
      <w:r w:rsidR="005A3062">
        <w:rPr>
          <w:rFonts w:ascii="Arial" w:hAnsi="Arial" w:cs="Arial"/>
        </w:rPr>
        <w:t>on</w:t>
      </w:r>
      <w:r w:rsidR="00F61C7D">
        <w:rPr>
          <w:rFonts w:ascii="Arial" w:hAnsi="Arial" w:cs="Arial"/>
        </w:rPr>
        <w:t xml:space="preserve"> completed project</w:t>
      </w:r>
      <w:r w:rsidR="007C6333">
        <w:rPr>
          <w:rFonts w:ascii="Arial" w:hAnsi="Arial" w:cs="Arial"/>
        </w:rPr>
        <w:t xml:space="preserve"> that shall include</w:t>
      </w:r>
      <w:r w:rsidR="005A3062">
        <w:rPr>
          <w:rFonts w:ascii="Arial" w:hAnsi="Arial" w:cs="Arial"/>
        </w:rPr>
        <w:t xml:space="preserve"> all </w:t>
      </w:r>
      <w:r w:rsidR="007C6333">
        <w:rPr>
          <w:rFonts w:ascii="Arial" w:hAnsi="Arial" w:cs="Arial"/>
        </w:rPr>
        <w:t>cost codes</w:t>
      </w:r>
      <w:r w:rsidR="005A3062">
        <w:rPr>
          <w:rFonts w:ascii="Arial" w:hAnsi="Arial" w:cs="Arial"/>
        </w:rPr>
        <w:t xml:space="preserve"> that pertain to the </w:t>
      </w:r>
      <w:r w:rsidR="00B519F1">
        <w:rPr>
          <w:rFonts w:ascii="Arial" w:hAnsi="Arial" w:cs="Arial"/>
        </w:rPr>
        <w:t>Field Operations Department.</w:t>
      </w:r>
    </w:p>
    <w:p w14:paraId="3CF62C4A" w14:textId="77777777" w:rsidR="00867662" w:rsidRPr="0080518F" w:rsidRDefault="00867662" w:rsidP="00867662">
      <w:pPr>
        <w:pStyle w:val="ListParagraph"/>
        <w:rPr>
          <w:rFonts w:ascii="Arial" w:hAnsi="Arial" w:cs="Arial"/>
        </w:rPr>
      </w:pPr>
    </w:p>
    <w:p w14:paraId="4FF411AF" w14:textId="69156051" w:rsidR="00867662" w:rsidRPr="006027DB" w:rsidRDefault="00867662" w:rsidP="00867662">
      <w:pPr>
        <w:pStyle w:val="ListParagraph"/>
        <w:numPr>
          <w:ilvl w:val="0"/>
          <w:numId w:val="1"/>
        </w:numPr>
        <w:spacing w:line="240" w:lineRule="atLeast"/>
        <w:rPr>
          <w:rFonts w:ascii="Arial" w:hAnsi="Arial" w:cs="Arial"/>
        </w:rPr>
      </w:pPr>
      <w:r w:rsidRPr="006027DB">
        <w:rPr>
          <w:rFonts w:ascii="Arial" w:hAnsi="Arial" w:cs="Arial"/>
        </w:rPr>
        <w:t xml:space="preserve">Attend all assigned project </w:t>
      </w:r>
      <w:r w:rsidR="007C6333" w:rsidRPr="006027DB">
        <w:rPr>
          <w:rFonts w:ascii="Arial" w:hAnsi="Arial" w:cs="Arial"/>
        </w:rPr>
        <w:t>pre-installation</w:t>
      </w:r>
      <w:r w:rsidRPr="006027DB">
        <w:rPr>
          <w:rFonts w:ascii="Arial" w:hAnsi="Arial" w:cs="Arial"/>
        </w:rPr>
        <w:t xml:space="preserve"> meetings.</w:t>
      </w:r>
    </w:p>
    <w:p w14:paraId="6157570A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6EB30D1F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Work Context:</w:t>
      </w:r>
    </w:p>
    <w:p w14:paraId="660B4D14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5A98EAFB" w14:textId="77777777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>High degree of accuracy, attention to detail, and exactness is extremely important in this position.</w:t>
      </w:r>
    </w:p>
    <w:p w14:paraId="377B7C8C" w14:textId="77777777" w:rsidR="00867662" w:rsidRPr="00CB6D42" w:rsidRDefault="00867662" w:rsidP="00867662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1765C6C7" w14:textId="7F5DA0BD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>Ability to work with a wide variety of MillerClapperton employees,</w:t>
      </w:r>
      <w:r w:rsidR="006027DB">
        <w:rPr>
          <w:rFonts w:ascii="Arial" w:hAnsi="Arial" w:cs="Arial"/>
        </w:rPr>
        <w:t xml:space="preserve"> installing subcontractors,</w:t>
      </w:r>
      <w:r w:rsidRPr="00CB6D42">
        <w:rPr>
          <w:rFonts w:ascii="Arial" w:hAnsi="Arial" w:cs="Arial"/>
        </w:rPr>
        <w:t xml:space="preserve"> customers, and personalities.</w:t>
      </w:r>
    </w:p>
    <w:p w14:paraId="36877172" w14:textId="77777777" w:rsidR="00867662" w:rsidRPr="00CB6D42" w:rsidRDefault="00867662" w:rsidP="00867662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05180240" w14:textId="24DB4C3F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Ability to manage stress and </w:t>
      </w:r>
      <w:r w:rsidRPr="00BF1FCD">
        <w:rPr>
          <w:rFonts w:ascii="Arial" w:hAnsi="Arial" w:cs="Arial"/>
          <w:noProof/>
        </w:rPr>
        <w:t>high</w:t>
      </w:r>
      <w:r w:rsidR="00BF1FCD">
        <w:rPr>
          <w:rFonts w:ascii="Arial" w:hAnsi="Arial" w:cs="Arial"/>
          <w:noProof/>
        </w:rPr>
        <w:t>-</w:t>
      </w:r>
      <w:r w:rsidRPr="00BF1FCD">
        <w:rPr>
          <w:rFonts w:ascii="Arial" w:hAnsi="Arial" w:cs="Arial"/>
          <w:noProof/>
        </w:rPr>
        <w:t>pressure</w:t>
      </w:r>
      <w:r w:rsidRPr="00CB6D42">
        <w:rPr>
          <w:rFonts w:ascii="Arial" w:hAnsi="Arial" w:cs="Arial"/>
        </w:rPr>
        <w:t xml:space="preserve"> situations.</w:t>
      </w:r>
    </w:p>
    <w:p w14:paraId="051B10F1" w14:textId="77777777" w:rsidR="00867662" w:rsidRPr="00CB6D42" w:rsidRDefault="00867662" w:rsidP="00867662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7A65B029" w14:textId="77777777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>Excellent verbal and written communication skills are very important to communicate with employees and customers.</w:t>
      </w:r>
    </w:p>
    <w:p w14:paraId="2A240118" w14:textId="77777777" w:rsidR="00867662" w:rsidRPr="00CB6D42" w:rsidRDefault="00867662" w:rsidP="00867662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424AB449" w14:textId="77777777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Excellent time management and prioritization skills are necessary due to the demands of the position. </w:t>
      </w:r>
    </w:p>
    <w:p w14:paraId="46F321B2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786086F2" w14:textId="77777777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>Out of state traveling by car or airplane will be required.</w:t>
      </w:r>
    </w:p>
    <w:p w14:paraId="2A25F796" w14:textId="77777777" w:rsidR="00867662" w:rsidRPr="00CB6D42" w:rsidRDefault="00867662" w:rsidP="00867662">
      <w:pPr>
        <w:pStyle w:val="ListParagraph"/>
        <w:rPr>
          <w:rFonts w:ascii="Arial" w:hAnsi="Arial" w:cs="Arial"/>
        </w:rPr>
      </w:pPr>
    </w:p>
    <w:p w14:paraId="0D981122" w14:textId="77231F22" w:rsidR="00867662" w:rsidRPr="00CB6D42" w:rsidRDefault="00867662" w:rsidP="00867662">
      <w:pPr>
        <w:pStyle w:val="Listbulletindented"/>
        <w:numPr>
          <w:ilvl w:val="0"/>
          <w:numId w:val="1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On the </w:t>
      </w:r>
      <w:r w:rsidRPr="007462EC">
        <w:rPr>
          <w:rFonts w:ascii="Arial" w:hAnsi="Arial" w:cs="Arial"/>
          <w:noProof/>
        </w:rPr>
        <w:t>job</w:t>
      </w:r>
      <w:r w:rsidR="007462EC" w:rsidRPr="007462EC">
        <w:rPr>
          <w:rFonts w:ascii="Arial" w:hAnsi="Arial" w:cs="Arial"/>
          <w:noProof/>
        </w:rPr>
        <w:t xml:space="preserve"> </w:t>
      </w:r>
      <w:r w:rsidRPr="007462EC">
        <w:rPr>
          <w:rFonts w:ascii="Arial" w:hAnsi="Arial" w:cs="Arial"/>
          <w:noProof/>
        </w:rPr>
        <w:t>site</w:t>
      </w:r>
      <w:r w:rsidRPr="00CB6D42">
        <w:rPr>
          <w:rFonts w:ascii="Arial" w:hAnsi="Arial" w:cs="Arial"/>
        </w:rPr>
        <w:t xml:space="preserve"> training will be required. </w:t>
      </w:r>
    </w:p>
    <w:p w14:paraId="1DD5FE73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358F44FD" w14:textId="77777777" w:rsidR="00867662" w:rsidRPr="00CB6D42" w:rsidRDefault="00867662" w:rsidP="00867662">
      <w:pPr>
        <w:pStyle w:val="Listbulletindented"/>
        <w:tabs>
          <w:tab w:val="clear" w:pos="720"/>
        </w:tabs>
        <w:ind w:left="0" w:firstLine="0"/>
        <w:rPr>
          <w:rFonts w:ascii="Arial" w:hAnsi="Arial" w:cs="Arial"/>
          <w:b/>
          <w:u w:val="single"/>
        </w:rPr>
      </w:pPr>
      <w:r w:rsidRPr="00CB6D42">
        <w:rPr>
          <w:rFonts w:ascii="Arial" w:hAnsi="Arial" w:cs="Arial"/>
          <w:b/>
          <w:u w:val="single"/>
        </w:rPr>
        <w:t>Physical Demands:</w:t>
      </w:r>
    </w:p>
    <w:p w14:paraId="54567520" w14:textId="77777777" w:rsidR="00867662" w:rsidRPr="00CB6D42" w:rsidRDefault="00867662" w:rsidP="00867662">
      <w:pPr>
        <w:pStyle w:val="Listbulletindented"/>
        <w:tabs>
          <w:tab w:val="clear" w:pos="720"/>
        </w:tabs>
        <w:ind w:left="0" w:firstLine="0"/>
        <w:rPr>
          <w:rFonts w:ascii="Arial" w:hAnsi="Arial" w:cs="Arial"/>
          <w:b/>
        </w:rPr>
      </w:pPr>
    </w:p>
    <w:p w14:paraId="13D836F4" w14:textId="20A07893" w:rsidR="00867662" w:rsidRPr="00CB6D42" w:rsidRDefault="00867662" w:rsidP="00867662">
      <w:pPr>
        <w:pStyle w:val="Listbulletindented"/>
        <w:numPr>
          <w:ilvl w:val="0"/>
          <w:numId w:val="3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 xml:space="preserve">Exposure to typical construction work areas and </w:t>
      </w:r>
      <w:r w:rsidRPr="00DE7D4F">
        <w:rPr>
          <w:rFonts w:ascii="Arial" w:hAnsi="Arial" w:cs="Arial"/>
          <w:noProof/>
        </w:rPr>
        <w:t>job</w:t>
      </w:r>
      <w:r w:rsidR="00DE7D4F" w:rsidRPr="00DE7D4F">
        <w:rPr>
          <w:rFonts w:ascii="Arial" w:hAnsi="Arial" w:cs="Arial"/>
          <w:noProof/>
        </w:rPr>
        <w:t xml:space="preserve"> </w:t>
      </w:r>
      <w:r w:rsidRPr="00DE7D4F">
        <w:rPr>
          <w:rFonts w:ascii="Arial" w:hAnsi="Arial" w:cs="Arial"/>
          <w:noProof/>
        </w:rPr>
        <w:t>site</w:t>
      </w:r>
      <w:r w:rsidRPr="00CB6D42">
        <w:rPr>
          <w:rFonts w:ascii="Arial" w:hAnsi="Arial" w:cs="Arial"/>
        </w:rPr>
        <w:t xml:space="preserve"> terrain.</w:t>
      </w:r>
    </w:p>
    <w:p w14:paraId="68C0D873" w14:textId="77777777" w:rsidR="00867662" w:rsidRPr="00CB6D42" w:rsidRDefault="00867662" w:rsidP="00867662">
      <w:pPr>
        <w:pStyle w:val="Listbulletindented"/>
        <w:tabs>
          <w:tab w:val="clear" w:pos="720"/>
        </w:tabs>
        <w:ind w:firstLine="0"/>
        <w:rPr>
          <w:rFonts w:ascii="Arial" w:hAnsi="Arial" w:cs="Arial"/>
        </w:rPr>
      </w:pPr>
    </w:p>
    <w:p w14:paraId="493C9B41" w14:textId="73A08DE9" w:rsidR="00867662" w:rsidRDefault="00867662" w:rsidP="00867662">
      <w:pPr>
        <w:pStyle w:val="Listbulletindented"/>
        <w:numPr>
          <w:ilvl w:val="0"/>
          <w:numId w:val="4"/>
        </w:numPr>
        <w:rPr>
          <w:rFonts w:ascii="Arial" w:hAnsi="Arial" w:cs="Arial"/>
        </w:rPr>
      </w:pPr>
      <w:r w:rsidRPr="00CB6D42">
        <w:rPr>
          <w:rFonts w:ascii="Arial" w:hAnsi="Arial" w:cs="Arial"/>
        </w:rPr>
        <w:t>Work on platforms, aerial lifts, and person</w:t>
      </w:r>
      <w:r w:rsidR="00BA21CD">
        <w:rPr>
          <w:rFonts w:ascii="Arial" w:hAnsi="Arial" w:cs="Arial"/>
        </w:rPr>
        <w:t>n</w:t>
      </w:r>
      <w:r w:rsidRPr="00CB6D42">
        <w:rPr>
          <w:rFonts w:ascii="Arial" w:hAnsi="Arial" w:cs="Arial"/>
        </w:rPr>
        <w:t xml:space="preserve">el hoists. </w:t>
      </w:r>
    </w:p>
    <w:p w14:paraId="351CE089" w14:textId="77777777" w:rsidR="00867662" w:rsidRDefault="00867662" w:rsidP="00867662">
      <w:pPr>
        <w:pStyle w:val="Listbulletindented"/>
        <w:tabs>
          <w:tab w:val="clear" w:pos="720"/>
        </w:tabs>
        <w:ind w:left="0" w:firstLine="0"/>
        <w:rPr>
          <w:rFonts w:ascii="Arial" w:hAnsi="Arial" w:cs="Arial"/>
        </w:rPr>
      </w:pPr>
    </w:p>
    <w:p w14:paraId="2FDEAC08" w14:textId="77777777" w:rsidR="00867662" w:rsidRPr="00CB6D42" w:rsidRDefault="00867662" w:rsidP="00867662">
      <w:pPr>
        <w:pStyle w:val="Listbulletindented"/>
        <w:tabs>
          <w:tab w:val="clear" w:pos="720"/>
        </w:tabs>
        <w:ind w:left="0" w:firstLine="0"/>
        <w:rPr>
          <w:rFonts w:ascii="Arial" w:hAnsi="Arial" w:cs="Arial"/>
        </w:rPr>
      </w:pPr>
    </w:p>
    <w:p w14:paraId="55FF4D71" w14:textId="6F61D881" w:rsidR="00B01099" w:rsidRPr="00867662" w:rsidRDefault="00B01099" w:rsidP="00867662"/>
    <w:sectPr w:rsidR="00B01099" w:rsidRPr="00867662" w:rsidSect="00B0109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09910" w14:textId="77777777" w:rsidR="00000A17" w:rsidRDefault="00000A17" w:rsidP="00276116">
      <w:r>
        <w:separator/>
      </w:r>
    </w:p>
  </w:endnote>
  <w:endnote w:type="continuationSeparator" w:id="0">
    <w:p w14:paraId="3C08F51D" w14:textId="77777777" w:rsidR="00000A17" w:rsidRDefault="00000A17" w:rsidP="00276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C5263" w14:textId="77777777" w:rsidR="005F21E8" w:rsidRDefault="00266338" w:rsidP="00266338">
    <w:pPr>
      <w:pStyle w:val="Footer"/>
      <w:jc w:val="center"/>
    </w:pPr>
    <w:r>
      <w:rPr>
        <w:noProof/>
      </w:rPr>
      <w:drawing>
        <wp:inline distT="0" distB="0" distL="0" distR="0" wp14:anchorId="3A302B62" wp14:editId="64FD2238">
          <wp:extent cx="5176520" cy="492760"/>
          <wp:effectExtent l="0" t="0" r="5080" b="2540"/>
          <wp:docPr id="2" name="Picture 2" descr="Y:\Marketing\Protected\MILLERCLAPPERTON\STATIONERY\LETTERHEAD STUFF\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Y:\Marketing\Protected\MILLERCLAPPERTON\STATIONERY\LETTERHEAD STUFF\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65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2A004" w14:textId="77777777" w:rsidR="00B01099" w:rsidRDefault="00B01099" w:rsidP="00B01099">
    <w:pPr>
      <w:pStyle w:val="Footer"/>
      <w:jc w:val="center"/>
    </w:pPr>
    <w:r>
      <w:rPr>
        <w:noProof/>
      </w:rPr>
      <w:drawing>
        <wp:inline distT="0" distB="0" distL="0" distR="0" wp14:anchorId="261C4CFB" wp14:editId="26C1F654">
          <wp:extent cx="5176520" cy="492760"/>
          <wp:effectExtent l="0" t="0" r="5080" b="2540"/>
          <wp:docPr id="6" name="Picture 6" descr="Y:\Marketing\Protected\MILLERCLAPPERTON\STATIONERY\LETTERHEAD STUFF\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Marketing\Protected\MILLERCLAPPERTON\STATIONERY\LETTERHEAD STUFF\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65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80386" w14:textId="77777777" w:rsidR="00000A17" w:rsidRDefault="00000A17" w:rsidP="00276116">
      <w:r>
        <w:separator/>
      </w:r>
    </w:p>
  </w:footnote>
  <w:footnote w:type="continuationSeparator" w:id="0">
    <w:p w14:paraId="05FD1386" w14:textId="77777777" w:rsidR="00000A17" w:rsidRDefault="00000A17" w:rsidP="00276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833E6" w14:textId="77777777" w:rsidR="00276116" w:rsidRDefault="00276116" w:rsidP="00266338">
    <w:pPr>
      <w:pStyle w:val="Header"/>
      <w:jc w:val="cent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241F6" w14:textId="77777777" w:rsidR="00B01099" w:rsidRDefault="00B01099" w:rsidP="00B01099">
    <w:pPr>
      <w:pStyle w:val="Header"/>
      <w:jc w:val="center"/>
    </w:pPr>
    <w:r>
      <w:rPr>
        <w:noProof/>
      </w:rPr>
      <w:drawing>
        <wp:inline distT="0" distB="0" distL="0" distR="0" wp14:anchorId="5E16B375" wp14:editId="27EF65AC">
          <wp:extent cx="2719070" cy="1137285"/>
          <wp:effectExtent l="0" t="0" r="5080" b="5715"/>
          <wp:docPr id="4" name="Picture 4" descr="Y:\Marketing\Protected\MILLERCLAPPERTON\STATIONERY\LETTERHEAD STUFF\HEADERwith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Marketing\Protected\MILLERCLAPPERTON\STATIONERY\LETTERHEAD STUFF\HEADERwith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9070" cy="1137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926E4"/>
    <w:multiLevelType w:val="hybridMultilevel"/>
    <w:tmpl w:val="D132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46005"/>
    <w:multiLevelType w:val="hybridMultilevel"/>
    <w:tmpl w:val="B1349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80F2D"/>
    <w:multiLevelType w:val="hybridMultilevel"/>
    <w:tmpl w:val="66C89E0E"/>
    <w:lvl w:ilvl="0" w:tplc="73948F00">
      <w:numFmt w:val="bullet"/>
      <w:pStyle w:val="List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8103D2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9267A49"/>
    <w:multiLevelType w:val="hybridMultilevel"/>
    <w:tmpl w:val="11987B92"/>
    <w:lvl w:ilvl="0" w:tplc="30DAA95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DI1NTY2s7A0MzRU0lEKTi0uzszPAykwrwUA7XSUYiwAAAA="/>
  </w:docVars>
  <w:rsids>
    <w:rsidRoot w:val="003803FA"/>
    <w:rsid w:val="00000A17"/>
    <w:rsid w:val="000015B8"/>
    <w:rsid w:val="00005B4E"/>
    <w:rsid w:val="0003417C"/>
    <w:rsid w:val="00045D8B"/>
    <w:rsid w:val="0007670A"/>
    <w:rsid w:val="00092BE5"/>
    <w:rsid w:val="000B0EBF"/>
    <w:rsid w:val="0010342E"/>
    <w:rsid w:val="001163CB"/>
    <w:rsid w:val="00135C80"/>
    <w:rsid w:val="001468BF"/>
    <w:rsid w:val="00163F0E"/>
    <w:rsid w:val="001701D2"/>
    <w:rsid w:val="00173F92"/>
    <w:rsid w:val="00196DE1"/>
    <w:rsid w:val="001B6884"/>
    <w:rsid w:val="001C0302"/>
    <w:rsid w:val="001C14A8"/>
    <w:rsid w:val="001E1F70"/>
    <w:rsid w:val="001F3D5A"/>
    <w:rsid w:val="00200D10"/>
    <w:rsid w:val="00213D65"/>
    <w:rsid w:val="00213E27"/>
    <w:rsid w:val="00214312"/>
    <w:rsid w:val="0021666C"/>
    <w:rsid w:val="00235823"/>
    <w:rsid w:val="00246702"/>
    <w:rsid w:val="00266338"/>
    <w:rsid w:val="00270DC0"/>
    <w:rsid w:val="0027332E"/>
    <w:rsid w:val="00276116"/>
    <w:rsid w:val="00286065"/>
    <w:rsid w:val="00290D72"/>
    <w:rsid w:val="002B20BF"/>
    <w:rsid w:val="002B6241"/>
    <w:rsid w:val="002D0C42"/>
    <w:rsid w:val="002D2B56"/>
    <w:rsid w:val="002E6FB7"/>
    <w:rsid w:val="00305954"/>
    <w:rsid w:val="0031293F"/>
    <w:rsid w:val="00327F18"/>
    <w:rsid w:val="003447BC"/>
    <w:rsid w:val="0037185C"/>
    <w:rsid w:val="00372C29"/>
    <w:rsid w:val="00374CEB"/>
    <w:rsid w:val="003803FA"/>
    <w:rsid w:val="003E1895"/>
    <w:rsid w:val="003E7F7A"/>
    <w:rsid w:val="00403D63"/>
    <w:rsid w:val="00404647"/>
    <w:rsid w:val="004322FD"/>
    <w:rsid w:val="004327A7"/>
    <w:rsid w:val="0043597B"/>
    <w:rsid w:val="0049532F"/>
    <w:rsid w:val="004A00DD"/>
    <w:rsid w:val="004A421F"/>
    <w:rsid w:val="004A5C3B"/>
    <w:rsid w:val="004B5D6B"/>
    <w:rsid w:val="004F0C3C"/>
    <w:rsid w:val="005144F5"/>
    <w:rsid w:val="0054650B"/>
    <w:rsid w:val="00557E56"/>
    <w:rsid w:val="00564E2D"/>
    <w:rsid w:val="005709B5"/>
    <w:rsid w:val="00575F3A"/>
    <w:rsid w:val="00596A11"/>
    <w:rsid w:val="005A3062"/>
    <w:rsid w:val="005A6AC2"/>
    <w:rsid w:val="005D118E"/>
    <w:rsid w:val="005F21E8"/>
    <w:rsid w:val="005F3AFF"/>
    <w:rsid w:val="006027DB"/>
    <w:rsid w:val="0062431F"/>
    <w:rsid w:val="00645B25"/>
    <w:rsid w:val="00653465"/>
    <w:rsid w:val="00665D27"/>
    <w:rsid w:val="00674D24"/>
    <w:rsid w:val="00682E5A"/>
    <w:rsid w:val="0069656A"/>
    <w:rsid w:val="006E18C9"/>
    <w:rsid w:val="006E2577"/>
    <w:rsid w:val="006F231A"/>
    <w:rsid w:val="00717197"/>
    <w:rsid w:val="00720C33"/>
    <w:rsid w:val="00723203"/>
    <w:rsid w:val="007247D3"/>
    <w:rsid w:val="007249B3"/>
    <w:rsid w:val="00727EAB"/>
    <w:rsid w:val="007462EC"/>
    <w:rsid w:val="00766508"/>
    <w:rsid w:val="00771F29"/>
    <w:rsid w:val="0079103F"/>
    <w:rsid w:val="007B64CE"/>
    <w:rsid w:val="007C6333"/>
    <w:rsid w:val="00810462"/>
    <w:rsid w:val="00867662"/>
    <w:rsid w:val="008912CA"/>
    <w:rsid w:val="008A5A46"/>
    <w:rsid w:val="008B2A00"/>
    <w:rsid w:val="008D4BC9"/>
    <w:rsid w:val="008E703E"/>
    <w:rsid w:val="008F05CC"/>
    <w:rsid w:val="008F4127"/>
    <w:rsid w:val="008F7742"/>
    <w:rsid w:val="00921CDC"/>
    <w:rsid w:val="0094695E"/>
    <w:rsid w:val="009476D4"/>
    <w:rsid w:val="00962EB0"/>
    <w:rsid w:val="00980FA9"/>
    <w:rsid w:val="00986E52"/>
    <w:rsid w:val="009905FB"/>
    <w:rsid w:val="009A54E8"/>
    <w:rsid w:val="009C57CE"/>
    <w:rsid w:val="009D0F35"/>
    <w:rsid w:val="009D2A5B"/>
    <w:rsid w:val="009D34CF"/>
    <w:rsid w:val="009F1880"/>
    <w:rsid w:val="009F1AD5"/>
    <w:rsid w:val="00A171FC"/>
    <w:rsid w:val="00A40637"/>
    <w:rsid w:val="00A55D03"/>
    <w:rsid w:val="00A6569F"/>
    <w:rsid w:val="00A678D6"/>
    <w:rsid w:val="00A87A00"/>
    <w:rsid w:val="00A96D29"/>
    <w:rsid w:val="00AC0BA6"/>
    <w:rsid w:val="00AC75F5"/>
    <w:rsid w:val="00AE009C"/>
    <w:rsid w:val="00AE14BD"/>
    <w:rsid w:val="00AF1D3E"/>
    <w:rsid w:val="00B01099"/>
    <w:rsid w:val="00B030C3"/>
    <w:rsid w:val="00B072FA"/>
    <w:rsid w:val="00B470D0"/>
    <w:rsid w:val="00B519F1"/>
    <w:rsid w:val="00B572D6"/>
    <w:rsid w:val="00B72D18"/>
    <w:rsid w:val="00B7370C"/>
    <w:rsid w:val="00BA13E4"/>
    <w:rsid w:val="00BA21CD"/>
    <w:rsid w:val="00BB7508"/>
    <w:rsid w:val="00BD0B39"/>
    <w:rsid w:val="00BD7B1B"/>
    <w:rsid w:val="00BE1800"/>
    <w:rsid w:val="00BE67B1"/>
    <w:rsid w:val="00BF1FCD"/>
    <w:rsid w:val="00C16398"/>
    <w:rsid w:val="00C34BD8"/>
    <w:rsid w:val="00C63A84"/>
    <w:rsid w:val="00C742DD"/>
    <w:rsid w:val="00C7663B"/>
    <w:rsid w:val="00C96B3C"/>
    <w:rsid w:val="00CA053D"/>
    <w:rsid w:val="00CA6B40"/>
    <w:rsid w:val="00CC254A"/>
    <w:rsid w:val="00CC5BE6"/>
    <w:rsid w:val="00D128B1"/>
    <w:rsid w:val="00D366DD"/>
    <w:rsid w:val="00D41FCE"/>
    <w:rsid w:val="00D422AB"/>
    <w:rsid w:val="00D579AC"/>
    <w:rsid w:val="00D606A9"/>
    <w:rsid w:val="00D63E99"/>
    <w:rsid w:val="00D75CBA"/>
    <w:rsid w:val="00D774DF"/>
    <w:rsid w:val="00D8063A"/>
    <w:rsid w:val="00DB4C7B"/>
    <w:rsid w:val="00DC016E"/>
    <w:rsid w:val="00DE7D4F"/>
    <w:rsid w:val="00E61229"/>
    <w:rsid w:val="00E84ECC"/>
    <w:rsid w:val="00E8698F"/>
    <w:rsid w:val="00E94D16"/>
    <w:rsid w:val="00EA1E51"/>
    <w:rsid w:val="00EB69E2"/>
    <w:rsid w:val="00EC36BB"/>
    <w:rsid w:val="00ED3C6C"/>
    <w:rsid w:val="00EE7E0F"/>
    <w:rsid w:val="00F04D4D"/>
    <w:rsid w:val="00F2211A"/>
    <w:rsid w:val="00F30560"/>
    <w:rsid w:val="00F5530F"/>
    <w:rsid w:val="00F61C7D"/>
    <w:rsid w:val="00F735EC"/>
    <w:rsid w:val="00F80995"/>
    <w:rsid w:val="00F82AE7"/>
    <w:rsid w:val="00F92295"/>
    <w:rsid w:val="00FD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627E76"/>
  <w15:docId w15:val="{AFA62F7A-7498-4031-8189-88E3D2DE2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1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53D"/>
    <w:rPr>
      <w:rFonts w:ascii="Courier" w:eastAsia="Times New Roman" w:hAnsi="Courier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61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116"/>
  </w:style>
  <w:style w:type="paragraph" w:styleId="Footer">
    <w:name w:val="footer"/>
    <w:basedOn w:val="Normal"/>
    <w:link w:val="FooterChar"/>
    <w:uiPriority w:val="99"/>
    <w:unhideWhenUsed/>
    <w:rsid w:val="002761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116"/>
  </w:style>
  <w:style w:type="paragraph" w:styleId="BalloonText">
    <w:name w:val="Balloon Text"/>
    <w:basedOn w:val="Normal"/>
    <w:link w:val="BalloonTextChar"/>
    <w:uiPriority w:val="99"/>
    <w:semiHidden/>
    <w:unhideWhenUsed/>
    <w:rsid w:val="002761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1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BE1800"/>
    <w:pPr>
      <w:ind w:left="720"/>
      <w:contextualSpacing/>
    </w:pPr>
  </w:style>
  <w:style w:type="paragraph" w:styleId="NoSpacing">
    <w:name w:val="No Spacing"/>
    <w:uiPriority w:val="1"/>
    <w:qFormat/>
    <w:rsid w:val="009476D4"/>
  </w:style>
  <w:style w:type="character" w:styleId="Hyperlink">
    <w:name w:val="Hyperlink"/>
    <w:basedOn w:val="DefaultParagraphFont"/>
    <w:uiPriority w:val="99"/>
    <w:unhideWhenUsed/>
    <w:rsid w:val="009476D4"/>
    <w:rPr>
      <w:color w:val="0000FF" w:themeColor="hyperlink"/>
      <w:u w:val="single"/>
    </w:rPr>
  </w:style>
  <w:style w:type="paragraph" w:customStyle="1" w:styleId="Listbulletindented">
    <w:name w:val="List bullet indented"/>
    <w:basedOn w:val="ListBullet"/>
    <w:uiPriority w:val="99"/>
    <w:rsid w:val="00092BE5"/>
    <w:pPr>
      <w:numPr>
        <w:numId w:val="0"/>
      </w:numPr>
      <w:tabs>
        <w:tab w:val="num" w:pos="720"/>
      </w:tabs>
      <w:ind w:left="720" w:hanging="360"/>
      <w:contextualSpacing w:val="0"/>
    </w:pPr>
    <w:rPr>
      <w:rFonts w:ascii="Trebuchet MS" w:hAnsi="Trebuchet MS"/>
    </w:rPr>
  </w:style>
  <w:style w:type="paragraph" w:styleId="ListBullet">
    <w:name w:val="List Bullet"/>
    <w:basedOn w:val="Normal"/>
    <w:uiPriority w:val="99"/>
    <w:semiHidden/>
    <w:unhideWhenUsed/>
    <w:rsid w:val="00092BE5"/>
    <w:pPr>
      <w:numPr>
        <w:numId w:val="1"/>
      </w:numPr>
      <w:contextualSpacing/>
    </w:pPr>
  </w:style>
  <w:style w:type="paragraph" w:styleId="NormalWeb">
    <w:name w:val="Normal (Web)"/>
    <w:basedOn w:val="Normal"/>
    <w:uiPriority w:val="99"/>
    <w:rsid w:val="00D606A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F1AA75C58F64B88DD1810A4FC80E5" ma:contentTypeVersion="4" ma:contentTypeDescription="Create a new document." ma:contentTypeScope="" ma:versionID="a15f7fda8cec1266debf4ab1f0199cc1">
  <xsd:schema xmlns:xsd="http://www.w3.org/2001/XMLSchema" xmlns:xs="http://www.w3.org/2001/XMLSchema" xmlns:p="http://schemas.microsoft.com/office/2006/metadata/properties" xmlns:ns3="0d8a1f6c-db0b-4b6f-a63c-f895bdc9c61c" targetNamespace="http://schemas.microsoft.com/office/2006/metadata/properties" ma:root="true" ma:fieldsID="68206d4ebe8b8858284cc3b22f6dd8d4" ns3:_="">
    <xsd:import namespace="0d8a1f6c-db0b-4b6f-a63c-f895bdc9c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a1f6c-db0b-4b6f-a63c-f895bdc9c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469F91-BD02-41F7-B170-7EB18D4E8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8a1f6c-db0b-4b6f-a63c-f895bdc9c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FB72F3-341A-4919-A7E7-8616DC4B9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1FC5AC-40CD-4301-BDD8-1E6CF4E353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3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ne S. Miller</dc:creator>
  <cp:lastModifiedBy>Greg Samples</cp:lastModifiedBy>
  <cp:revision>151</cp:revision>
  <cp:lastPrinted>2018-04-06T19:35:00Z</cp:lastPrinted>
  <dcterms:created xsi:type="dcterms:W3CDTF">2020-02-13T14:43:00Z</dcterms:created>
  <dcterms:modified xsi:type="dcterms:W3CDTF">2020-02-1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2F1AA75C58F64B88DD1810A4FC80E5</vt:lpwstr>
  </property>
</Properties>
</file>